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B92B2C" w14:textId="667843C4" w:rsidR="008A19C7" w:rsidRDefault="004410FE" w:rsidP="00945D88">
      <w:pPr>
        <w:rPr>
          <w:rFonts w:ascii="Times New Roman" w:hAnsi="Times New Roman" w:cs="Times New Roman"/>
          <w:sz w:val="24"/>
          <w:szCs w:val="24"/>
        </w:rPr>
      </w:pPr>
      <w:r w:rsidRPr="00C23B8B">
        <w:rPr>
          <w:rFonts w:ascii="Times New Roman" w:hAnsi="Times New Roman" w:cs="Times New Roman"/>
          <w:position w:val="-118"/>
          <w:sz w:val="24"/>
          <w:szCs w:val="24"/>
        </w:rPr>
        <w:object w:dxaOrig="9840" w:dyaOrig="12720" w14:anchorId="05D9CC1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242" type="#_x0000_t75" style="width:491.75pt;height:635.75pt" o:ole="">
            <v:imagedata r:id="rId4" o:title=""/>
          </v:shape>
          <o:OLEObject Type="Embed" ProgID="Equation.DSMT4" ShapeID="_x0000_i1242" DrawAspect="Content" ObjectID="_1680037956" r:id="rId5"/>
        </w:object>
      </w:r>
    </w:p>
    <w:p w14:paraId="2ECC9AD5" w14:textId="77777777" w:rsidR="00450479" w:rsidRDefault="00450479" w:rsidP="00945D88"/>
    <w:p w14:paraId="13C7EC28" w14:textId="509847C6" w:rsidR="00945D88" w:rsidRDefault="00450479" w:rsidP="00945D88">
      <w:pPr>
        <w:rPr>
          <w:rFonts w:ascii="Times New Roman" w:hAnsi="Times New Roman" w:cs="Times New Roman"/>
          <w:sz w:val="24"/>
          <w:szCs w:val="24"/>
        </w:rPr>
      </w:pPr>
      <w:r w:rsidRPr="00450479">
        <w:rPr>
          <w:rFonts w:ascii="Times New Roman" w:hAnsi="Times New Roman" w:cs="Times New Roman"/>
          <w:position w:val="-62"/>
          <w:sz w:val="24"/>
          <w:szCs w:val="24"/>
        </w:rPr>
        <w:object w:dxaOrig="8740" w:dyaOrig="6480" w14:anchorId="37263B05">
          <v:shape id="_x0000_i1345" type="#_x0000_t75" style="width:436.75pt;height:324pt" o:ole="">
            <v:imagedata r:id="rId6" o:title=""/>
          </v:shape>
          <o:OLEObject Type="Embed" ProgID="Equation.DSMT4" ShapeID="_x0000_i1345" DrawAspect="Content" ObjectID="_1680037957" r:id="rId7"/>
        </w:object>
      </w:r>
    </w:p>
    <w:p w14:paraId="75D4240F" w14:textId="77777777" w:rsidR="00450479" w:rsidRDefault="00450479" w:rsidP="00945D88"/>
    <w:p w14:paraId="40784606" w14:textId="4FD0A27F" w:rsidR="005E25A6" w:rsidRDefault="00450479" w:rsidP="00945D88">
      <w:r w:rsidRPr="00450479">
        <w:rPr>
          <w:rFonts w:ascii="Times New Roman" w:hAnsi="Times New Roman" w:cs="Times New Roman"/>
          <w:position w:val="-16"/>
          <w:sz w:val="24"/>
          <w:szCs w:val="24"/>
        </w:rPr>
        <w:object w:dxaOrig="7960" w:dyaOrig="4940" w14:anchorId="659B705E">
          <v:shape id="_x0000_i1360" type="#_x0000_t75" style="width:398.7pt;height:246.55pt" o:ole="">
            <v:imagedata r:id="rId8" o:title=""/>
          </v:shape>
          <o:OLEObject Type="Embed" ProgID="Equation.DSMT4" ShapeID="_x0000_i1360" DrawAspect="Content" ObjectID="_1680037958" r:id="rId9"/>
        </w:object>
      </w:r>
    </w:p>
    <w:p w14:paraId="3882B5E8" w14:textId="005AFF19" w:rsidR="00543FF8" w:rsidRDefault="003C3F32" w:rsidP="00945D88">
      <w:r w:rsidRPr="003C3F32">
        <w:rPr>
          <w:rFonts w:ascii="Times New Roman" w:hAnsi="Times New Roman" w:cs="Times New Roman"/>
          <w:position w:val="-152"/>
          <w:sz w:val="24"/>
          <w:szCs w:val="24"/>
        </w:rPr>
        <w:object w:dxaOrig="8520" w:dyaOrig="12200" w14:anchorId="39B7A0A5">
          <v:shape id="_x0000_i1364" type="#_x0000_t75" style="width:425.9pt;height:610.65pt" o:ole="">
            <v:imagedata r:id="rId10" o:title=""/>
          </v:shape>
          <o:OLEObject Type="Embed" ProgID="Equation.DSMT4" ShapeID="_x0000_i1364" DrawAspect="Content" ObjectID="_1680037959" r:id="rId11"/>
        </w:object>
      </w:r>
    </w:p>
    <w:p w14:paraId="4F306B1E" w14:textId="77777777" w:rsidR="00945D88" w:rsidRDefault="00945D88" w:rsidP="00945D88"/>
    <w:p w14:paraId="727E7515" w14:textId="013199EA" w:rsidR="00A31159" w:rsidRDefault="00E70EC9" w:rsidP="00945D88">
      <w:pPr>
        <w:rPr>
          <w:rFonts w:ascii="Times New Roman" w:hAnsi="Times New Roman" w:cs="Times New Roman"/>
          <w:sz w:val="24"/>
          <w:szCs w:val="24"/>
        </w:rPr>
      </w:pPr>
      <w:r w:rsidRPr="009903D6">
        <w:rPr>
          <w:rFonts w:ascii="Times New Roman" w:hAnsi="Times New Roman" w:cs="Times New Roman"/>
          <w:position w:val="-20"/>
          <w:sz w:val="24"/>
          <w:szCs w:val="24"/>
        </w:rPr>
        <w:object w:dxaOrig="7600" w:dyaOrig="4360" w14:anchorId="785E9A8A">
          <v:shape id="_x0000_i1366" type="#_x0000_t75" style="width:380.4pt;height:218.05pt" o:ole="">
            <v:imagedata r:id="rId12" o:title=""/>
          </v:shape>
          <o:OLEObject Type="Embed" ProgID="Equation.DSMT4" ShapeID="_x0000_i1366" DrawAspect="Content" ObjectID="_1680037960" r:id="rId13"/>
        </w:object>
      </w:r>
    </w:p>
    <w:p w14:paraId="4B033009" w14:textId="77777777" w:rsidR="009903D6" w:rsidRDefault="009903D6" w:rsidP="00945D88"/>
    <w:p w14:paraId="0DC2F781" w14:textId="0E31039B" w:rsidR="00945D88" w:rsidRDefault="00E70EC9" w:rsidP="00945D88">
      <w:pPr>
        <w:rPr>
          <w:rFonts w:ascii="Times New Roman" w:hAnsi="Times New Roman" w:cs="Times New Roman"/>
          <w:sz w:val="24"/>
          <w:szCs w:val="24"/>
        </w:rPr>
      </w:pPr>
      <w:r w:rsidRPr="009903D6">
        <w:rPr>
          <w:rFonts w:ascii="Times New Roman" w:hAnsi="Times New Roman" w:cs="Times New Roman"/>
          <w:position w:val="-82"/>
          <w:sz w:val="24"/>
          <w:szCs w:val="24"/>
        </w:rPr>
        <w:object w:dxaOrig="9060" w:dyaOrig="5720" w14:anchorId="76747C1C">
          <v:shape id="_x0000_i1368" type="#_x0000_t75" style="width:453.75pt;height:285.95pt" o:ole="">
            <v:imagedata r:id="rId14" o:title=""/>
          </v:shape>
          <o:OLEObject Type="Embed" ProgID="Equation.DSMT4" ShapeID="_x0000_i1368" DrawAspect="Content" ObjectID="_1680037961" r:id="rId15"/>
        </w:object>
      </w:r>
    </w:p>
    <w:p w14:paraId="5EB240E6" w14:textId="011B858D" w:rsidR="004F4416" w:rsidRDefault="004F441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EC5BEE5" w14:textId="7C13D9CA" w:rsidR="004F4416" w:rsidRDefault="004B1F27" w:rsidP="00945D88">
      <w:pPr>
        <w:rPr>
          <w:rFonts w:ascii="Times New Roman" w:hAnsi="Times New Roman" w:cs="Times New Roman"/>
          <w:sz w:val="24"/>
          <w:szCs w:val="24"/>
        </w:rPr>
      </w:pPr>
      <w:r w:rsidRPr="004B1F27">
        <w:rPr>
          <w:rFonts w:ascii="Times New Roman" w:hAnsi="Times New Roman" w:cs="Times New Roman"/>
          <w:position w:val="-10"/>
          <w:sz w:val="24"/>
          <w:szCs w:val="24"/>
        </w:rPr>
        <w:object w:dxaOrig="9700" w:dyaOrig="11200" w14:anchorId="63394423">
          <v:shape id="_x0000_i1372" type="#_x0000_t75" style="width:485.65pt;height:559.7pt" o:ole="">
            <v:imagedata r:id="rId16" o:title=""/>
          </v:shape>
          <o:OLEObject Type="Embed" ProgID="Equation.DSMT4" ShapeID="_x0000_i1372" DrawAspect="Content" ObjectID="_1680037962" r:id="rId17"/>
        </w:object>
      </w:r>
    </w:p>
    <w:p w14:paraId="319D4AA6" w14:textId="7A45946C" w:rsidR="00DE10AE" w:rsidRDefault="00DE10AE" w:rsidP="00945D88">
      <w:pPr>
        <w:rPr>
          <w:rFonts w:ascii="Times New Roman" w:hAnsi="Times New Roman" w:cs="Times New Roman"/>
          <w:sz w:val="24"/>
          <w:szCs w:val="24"/>
        </w:rPr>
      </w:pPr>
    </w:p>
    <w:p w14:paraId="5A5BF66F" w14:textId="2D8F48AD" w:rsidR="00D60DF3" w:rsidRDefault="00D60D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7A06788" w14:textId="2FB06F66" w:rsidR="00D60DF3" w:rsidRDefault="00D60D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br w:type="page"/>
      </w:r>
    </w:p>
    <w:p w14:paraId="088C39DC" w14:textId="6833899F" w:rsidR="002A054B" w:rsidRDefault="000268C8" w:rsidP="00945D88">
      <w:pPr>
        <w:rPr>
          <w:rFonts w:ascii="Times New Roman" w:hAnsi="Times New Roman" w:cs="Times New Roman"/>
          <w:sz w:val="24"/>
          <w:szCs w:val="24"/>
        </w:rPr>
      </w:pPr>
      <w:r w:rsidRPr="000268C8">
        <w:rPr>
          <w:rFonts w:ascii="Times New Roman" w:hAnsi="Times New Roman" w:cs="Times New Roman"/>
          <w:position w:val="-22"/>
          <w:sz w:val="24"/>
          <w:szCs w:val="24"/>
        </w:rPr>
        <w:object w:dxaOrig="9540" w:dyaOrig="10939" w14:anchorId="069471A3">
          <v:shape id="_x0000_i1482" type="#_x0000_t75" style="width:477.5pt;height:546.8pt" o:ole="">
            <v:imagedata r:id="rId18" o:title=""/>
          </v:shape>
          <o:OLEObject Type="Embed" ProgID="Equation.DSMT4" ShapeID="_x0000_i1482" DrawAspect="Content" ObjectID="_1680037963" r:id="rId19"/>
        </w:object>
      </w:r>
    </w:p>
    <w:p w14:paraId="06917C03" w14:textId="185CE196" w:rsidR="007F7852" w:rsidRDefault="000268C8" w:rsidP="00945D88">
      <w:pPr>
        <w:rPr>
          <w:rFonts w:ascii="Times New Roman" w:hAnsi="Times New Roman" w:cs="Times New Roman"/>
          <w:sz w:val="24"/>
          <w:szCs w:val="24"/>
        </w:rPr>
      </w:pPr>
      <w:r w:rsidRPr="000268C8">
        <w:rPr>
          <w:rFonts w:ascii="Times New Roman" w:hAnsi="Times New Roman" w:cs="Times New Roman"/>
          <w:position w:val="-100"/>
          <w:sz w:val="24"/>
          <w:szCs w:val="24"/>
        </w:rPr>
        <w:object w:dxaOrig="9080" w:dyaOrig="12720" w14:anchorId="39F01B85">
          <v:shape id="_x0000_i1474" type="#_x0000_t75" style="width:454.4pt;height:635.75pt" o:ole="">
            <v:imagedata r:id="rId20" o:title=""/>
          </v:shape>
          <o:OLEObject Type="Embed" ProgID="Equation.DSMT4" ShapeID="_x0000_i1474" DrawAspect="Content" ObjectID="_1680037964" r:id="rId21"/>
        </w:object>
      </w:r>
    </w:p>
    <w:p w14:paraId="74B034BC" w14:textId="5C40B984" w:rsidR="007F7852" w:rsidRDefault="00B3315B" w:rsidP="00945D88">
      <w:pPr>
        <w:rPr>
          <w:rFonts w:ascii="Times New Roman" w:hAnsi="Times New Roman" w:cs="Times New Roman"/>
          <w:sz w:val="24"/>
          <w:szCs w:val="24"/>
        </w:rPr>
      </w:pPr>
      <w:r w:rsidRPr="00B3315B">
        <w:rPr>
          <w:rFonts w:ascii="Times New Roman" w:hAnsi="Times New Roman" w:cs="Times New Roman"/>
          <w:position w:val="-114"/>
          <w:sz w:val="24"/>
          <w:szCs w:val="24"/>
        </w:rPr>
        <w:object w:dxaOrig="9340" w:dyaOrig="12900" w14:anchorId="26E4196B">
          <v:shape id="_x0000_i1512" type="#_x0000_t75" style="width:467.3pt;height:645.3pt" o:ole="">
            <v:imagedata r:id="rId22" o:title=""/>
          </v:shape>
          <o:OLEObject Type="Embed" ProgID="Equation.DSMT4" ShapeID="_x0000_i1512" DrawAspect="Content" ObjectID="_1680037965" r:id="rId23"/>
        </w:object>
      </w:r>
    </w:p>
    <w:p w14:paraId="3562E585" w14:textId="3A19E9C0" w:rsidR="00B6093F" w:rsidRDefault="00B3315B" w:rsidP="00945D88">
      <w:pPr>
        <w:rPr>
          <w:rFonts w:ascii="Times New Roman" w:hAnsi="Times New Roman" w:cs="Times New Roman"/>
          <w:sz w:val="24"/>
          <w:szCs w:val="24"/>
        </w:rPr>
      </w:pPr>
      <w:r w:rsidRPr="00B3315B">
        <w:rPr>
          <w:rFonts w:ascii="Times New Roman" w:hAnsi="Times New Roman" w:cs="Times New Roman"/>
          <w:position w:val="-204"/>
          <w:sz w:val="24"/>
          <w:szCs w:val="24"/>
        </w:rPr>
        <w:object w:dxaOrig="9560" w:dyaOrig="9320" w14:anchorId="2E0BF449">
          <v:shape id="_x0000_i1506" type="#_x0000_t75" style="width:478.2pt;height:465.95pt" o:ole="">
            <v:imagedata r:id="rId24" o:title=""/>
          </v:shape>
          <o:OLEObject Type="Embed" ProgID="Equation.DSMT4" ShapeID="_x0000_i1506" DrawAspect="Content" ObjectID="_1680037966" r:id="rId25"/>
        </w:object>
      </w:r>
    </w:p>
    <w:p w14:paraId="0F293AB4" w14:textId="77777777" w:rsidR="00B3315B" w:rsidRDefault="00B3315B" w:rsidP="00945D88">
      <w:pPr>
        <w:rPr>
          <w:rFonts w:ascii="Times New Roman" w:hAnsi="Times New Roman" w:cs="Times New Roman"/>
          <w:sz w:val="24"/>
          <w:szCs w:val="24"/>
        </w:rPr>
      </w:pPr>
    </w:p>
    <w:p w14:paraId="75E2C995" w14:textId="72CB8795" w:rsidR="00035B8A" w:rsidRDefault="00CD6575" w:rsidP="00945D88">
      <w:pPr>
        <w:rPr>
          <w:rFonts w:ascii="Times New Roman" w:hAnsi="Times New Roman" w:cs="Times New Roman"/>
          <w:sz w:val="24"/>
          <w:szCs w:val="24"/>
        </w:rPr>
      </w:pPr>
      <w:r w:rsidRPr="00CD6575">
        <w:rPr>
          <w:rFonts w:ascii="Times New Roman" w:hAnsi="Times New Roman" w:cs="Times New Roman"/>
          <w:position w:val="-6"/>
          <w:sz w:val="24"/>
          <w:szCs w:val="24"/>
        </w:rPr>
        <w:object w:dxaOrig="9380" w:dyaOrig="10480" w14:anchorId="185C537D">
          <v:shape id="_x0000_i1389" type="#_x0000_t75" style="width:469.35pt;height:523.7pt" o:ole="">
            <v:imagedata r:id="rId26" o:title=""/>
          </v:shape>
          <o:OLEObject Type="Embed" ProgID="Equation.DSMT4" ShapeID="_x0000_i1389" DrawAspect="Content" ObjectID="_1680037967" r:id="rId27"/>
        </w:object>
      </w:r>
    </w:p>
    <w:p w14:paraId="51ABECFB" w14:textId="4BAF46CE" w:rsidR="00DF3F8D" w:rsidRDefault="00DF3F8D" w:rsidP="00945D88">
      <w:pPr>
        <w:rPr>
          <w:rFonts w:ascii="Times New Roman" w:hAnsi="Times New Roman" w:cs="Times New Roman"/>
          <w:sz w:val="24"/>
          <w:szCs w:val="24"/>
        </w:rPr>
      </w:pPr>
    </w:p>
    <w:p w14:paraId="1E3C1CB6" w14:textId="0DCA5319" w:rsidR="00DF3F8D" w:rsidRDefault="000268C8" w:rsidP="00945D88">
      <w:r w:rsidRPr="00B6093F">
        <w:rPr>
          <w:rFonts w:ascii="Times New Roman" w:hAnsi="Times New Roman" w:cs="Times New Roman"/>
          <w:position w:val="-170"/>
          <w:sz w:val="24"/>
          <w:szCs w:val="24"/>
        </w:rPr>
        <w:object w:dxaOrig="9580" w:dyaOrig="8640" w14:anchorId="03263DB9">
          <v:shape id="_x0000_i1478" type="#_x0000_t75" style="width:479.55pt;height:6in" o:ole="">
            <v:imagedata r:id="rId28" o:title=""/>
          </v:shape>
          <o:OLEObject Type="Embed" ProgID="Equation.DSMT4" ShapeID="_x0000_i1478" DrawAspect="Content" ObjectID="_1680037968" r:id="rId29"/>
        </w:object>
      </w:r>
    </w:p>
    <w:sectPr w:rsidR="00DF3F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xtLQwMDA0NLUwNjdR0lEKTi0uzszPAykwrgUAyMql0CwAAAA="/>
  </w:docVars>
  <w:rsids>
    <w:rsidRoot w:val="0006752E"/>
    <w:rsid w:val="000047A5"/>
    <w:rsid w:val="000119C0"/>
    <w:rsid w:val="0001592A"/>
    <w:rsid w:val="000268C8"/>
    <w:rsid w:val="00035B8A"/>
    <w:rsid w:val="0006752E"/>
    <w:rsid w:val="00082C6E"/>
    <w:rsid w:val="000C6D4E"/>
    <w:rsid w:val="000E3CE6"/>
    <w:rsid w:val="00112EA6"/>
    <w:rsid w:val="001229FD"/>
    <w:rsid w:val="00134058"/>
    <w:rsid w:val="001B4373"/>
    <w:rsid w:val="001B769A"/>
    <w:rsid w:val="001D2AD2"/>
    <w:rsid w:val="001E1725"/>
    <w:rsid w:val="00206F2C"/>
    <w:rsid w:val="00243136"/>
    <w:rsid w:val="00243B93"/>
    <w:rsid w:val="002944E9"/>
    <w:rsid w:val="00295D70"/>
    <w:rsid w:val="002A054B"/>
    <w:rsid w:val="002C07D8"/>
    <w:rsid w:val="002C4D9D"/>
    <w:rsid w:val="002C5DAE"/>
    <w:rsid w:val="002C7704"/>
    <w:rsid w:val="002F6E81"/>
    <w:rsid w:val="00321B1B"/>
    <w:rsid w:val="00323FAC"/>
    <w:rsid w:val="003268B4"/>
    <w:rsid w:val="0037001E"/>
    <w:rsid w:val="00370860"/>
    <w:rsid w:val="0037424B"/>
    <w:rsid w:val="003807DA"/>
    <w:rsid w:val="00391412"/>
    <w:rsid w:val="003C3F32"/>
    <w:rsid w:val="003F59F7"/>
    <w:rsid w:val="004410FE"/>
    <w:rsid w:val="00443834"/>
    <w:rsid w:val="00450479"/>
    <w:rsid w:val="0045108C"/>
    <w:rsid w:val="004620E2"/>
    <w:rsid w:val="00467A2F"/>
    <w:rsid w:val="0049771E"/>
    <w:rsid w:val="004A397A"/>
    <w:rsid w:val="004B1F27"/>
    <w:rsid w:val="004B24A3"/>
    <w:rsid w:val="004C6DCF"/>
    <w:rsid w:val="004D4FA9"/>
    <w:rsid w:val="004D71E3"/>
    <w:rsid w:val="004E3F76"/>
    <w:rsid w:val="004E7460"/>
    <w:rsid w:val="004F4416"/>
    <w:rsid w:val="005064B7"/>
    <w:rsid w:val="0051184C"/>
    <w:rsid w:val="005178E3"/>
    <w:rsid w:val="00543FF8"/>
    <w:rsid w:val="00547900"/>
    <w:rsid w:val="0058700C"/>
    <w:rsid w:val="005A4073"/>
    <w:rsid w:val="005A528F"/>
    <w:rsid w:val="005B36E8"/>
    <w:rsid w:val="005C6E90"/>
    <w:rsid w:val="005E25A6"/>
    <w:rsid w:val="00610501"/>
    <w:rsid w:val="00613CE3"/>
    <w:rsid w:val="0066306F"/>
    <w:rsid w:val="00684DBF"/>
    <w:rsid w:val="006917B0"/>
    <w:rsid w:val="006A0EC0"/>
    <w:rsid w:val="006C7244"/>
    <w:rsid w:val="007006D5"/>
    <w:rsid w:val="00701C3A"/>
    <w:rsid w:val="0072207B"/>
    <w:rsid w:val="0072388E"/>
    <w:rsid w:val="00723B92"/>
    <w:rsid w:val="00726005"/>
    <w:rsid w:val="00753786"/>
    <w:rsid w:val="007632BC"/>
    <w:rsid w:val="00766CFB"/>
    <w:rsid w:val="007F7852"/>
    <w:rsid w:val="0087721A"/>
    <w:rsid w:val="00877282"/>
    <w:rsid w:val="00894D03"/>
    <w:rsid w:val="008A19C7"/>
    <w:rsid w:val="008A5A6F"/>
    <w:rsid w:val="008A770C"/>
    <w:rsid w:val="009172BB"/>
    <w:rsid w:val="00945D88"/>
    <w:rsid w:val="0094619E"/>
    <w:rsid w:val="00946C7D"/>
    <w:rsid w:val="00953CD7"/>
    <w:rsid w:val="009903D6"/>
    <w:rsid w:val="009C35B3"/>
    <w:rsid w:val="009C7185"/>
    <w:rsid w:val="009E2C7E"/>
    <w:rsid w:val="009F7A59"/>
    <w:rsid w:val="00A13B9B"/>
    <w:rsid w:val="00A31159"/>
    <w:rsid w:val="00AB5487"/>
    <w:rsid w:val="00AC370E"/>
    <w:rsid w:val="00AD37D1"/>
    <w:rsid w:val="00B30362"/>
    <w:rsid w:val="00B3315B"/>
    <w:rsid w:val="00B6093F"/>
    <w:rsid w:val="00B67CEE"/>
    <w:rsid w:val="00B904DF"/>
    <w:rsid w:val="00B92800"/>
    <w:rsid w:val="00B96241"/>
    <w:rsid w:val="00BA628E"/>
    <w:rsid w:val="00BB51DD"/>
    <w:rsid w:val="00BD1104"/>
    <w:rsid w:val="00BE4100"/>
    <w:rsid w:val="00C1263D"/>
    <w:rsid w:val="00C23B8B"/>
    <w:rsid w:val="00C6184B"/>
    <w:rsid w:val="00C90730"/>
    <w:rsid w:val="00C90A03"/>
    <w:rsid w:val="00CD6575"/>
    <w:rsid w:val="00CF1351"/>
    <w:rsid w:val="00D019DD"/>
    <w:rsid w:val="00D06794"/>
    <w:rsid w:val="00D60DF3"/>
    <w:rsid w:val="00DB7262"/>
    <w:rsid w:val="00DC502E"/>
    <w:rsid w:val="00DC7AD7"/>
    <w:rsid w:val="00DE10AE"/>
    <w:rsid w:val="00DF3F8D"/>
    <w:rsid w:val="00DF4138"/>
    <w:rsid w:val="00E70EC9"/>
    <w:rsid w:val="00F343DE"/>
    <w:rsid w:val="00F41296"/>
    <w:rsid w:val="00F41E42"/>
    <w:rsid w:val="00F70721"/>
    <w:rsid w:val="00F733FA"/>
    <w:rsid w:val="00FD3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C0016B"/>
  <w15:chartTrackingRefBased/>
  <w15:docId w15:val="{34239142-F6A2-4B89-A533-B97707EFC0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A52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528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7566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wmf"/><Relationship Id="rId13" Type="http://schemas.openxmlformats.org/officeDocument/2006/relationships/oleObject" Target="embeddings/oleObject5.bin"/><Relationship Id="rId18" Type="http://schemas.openxmlformats.org/officeDocument/2006/relationships/image" Target="media/image8.wmf"/><Relationship Id="rId26" Type="http://schemas.openxmlformats.org/officeDocument/2006/relationships/image" Target="media/image12.wmf"/><Relationship Id="rId3" Type="http://schemas.openxmlformats.org/officeDocument/2006/relationships/webSettings" Target="webSettings.xml"/><Relationship Id="rId21" Type="http://schemas.openxmlformats.org/officeDocument/2006/relationships/oleObject" Target="embeddings/oleObject9.bin"/><Relationship Id="rId7" Type="http://schemas.openxmlformats.org/officeDocument/2006/relationships/oleObject" Target="embeddings/oleObject2.bin"/><Relationship Id="rId12" Type="http://schemas.openxmlformats.org/officeDocument/2006/relationships/image" Target="media/image5.wmf"/><Relationship Id="rId17" Type="http://schemas.openxmlformats.org/officeDocument/2006/relationships/oleObject" Target="embeddings/oleObject7.bin"/><Relationship Id="rId25" Type="http://schemas.openxmlformats.org/officeDocument/2006/relationships/oleObject" Target="embeddings/oleObject11.bin"/><Relationship Id="rId2" Type="http://schemas.openxmlformats.org/officeDocument/2006/relationships/settings" Target="settings.xml"/><Relationship Id="rId16" Type="http://schemas.openxmlformats.org/officeDocument/2006/relationships/image" Target="media/image7.wmf"/><Relationship Id="rId20" Type="http://schemas.openxmlformats.org/officeDocument/2006/relationships/image" Target="media/image9.wmf"/><Relationship Id="rId29" Type="http://schemas.openxmlformats.org/officeDocument/2006/relationships/oleObject" Target="embeddings/oleObject13.bin"/><Relationship Id="rId1" Type="http://schemas.openxmlformats.org/officeDocument/2006/relationships/styles" Target="styles.xml"/><Relationship Id="rId6" Type="http://schemas.openxmlformats.org/officeDocument/2006/relationships/image" Target="media/image2.wmf"/><Relationship Id="rId11" Type="http://schemas.openxmlformats.org/officeDocument/2006/relationships/oleObject" Target="embeddings/oleObject4.bin"/><Relationship Id="rId24" Type="http://schemas.openxmlformats.org/officeDocument/2006/relationships/image" Target="media/image11.wmf"/><Relationship Id="rId5" Type="http://schemas.openxmlformats.org/officeDocument/2006/relationships/oleObject" Target="embeddings/oleObject1.bin"/><Relationship Id="rId15" Type="http://schemas.openxmlformats.org/officeDocument/2006/relationships/oleObject" Target="embeddings/oleObject6.bin"/><Relationship Id="rId23" Type="http://schemas.openxmlformats.org/officeDocument/2006/relationships/oleObject" Target="embeddings/oleObject10.bin"/><Relationship Id="rId28" Type="http://schemas.openxmlformats.org/officeDocument/2006/relationships/image" Target="media/image13.wmf"/><Relationship Id="rId10" Type="http://schemas.openxmlformats.org/officeDocument/2006/relationships/image" Target="media/image4.wmf"/><Relationship Id="rId19" Type="http://schemas.openxmlformats.org/officeDocument/2006/relationships/oleObject" Target="embeddings/oleObject8.bin"/><Relationship Id="rId31" Type="http://schemas.openxmlformats.org/officeDocument/2006/relationships/theme" Target="theme/theme1.xml"/><Relationship Id="rId4" Type="http://schemas.openxmlformats.org/officeDocument/2006/relationships/image" Target="media/image1.wmf"/><Relationship Id="rId9" Type="http://schemas.openxmlformats.org/officeDocument/2006/relationships/oleObject" Target="embeddings/oleObject3.bin"/><Relationship Id="rId14" Type="http://schemas.openxmlformats.org/officeDocument/2006/relationships/image" Target="media/image6.wmf"/><Relationship Id="rId22" Type="http://schemas.openxmlformats.org/officeDocument/2006/relationships/image" Target="media/image10.wmf"/><Relationship Id="rId27" Type="http://schemas.openxmlformats.org/officeDocument/2006/relationships/oleObject" Target="embeddings/oleObject12.bin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54</Words>
  <Characters>31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, Dewei</dc:creator>
  <cp:keywords/>
  <dc:description/>
  <cp:lastModifiedBy>Wang, Dewei</cp:lastModifiedBy>
  <cp:revision>2</cp:revision>
  <dcterms:created xsi:type="dcterms:W3CDTF">2021-04-16T07:17:00Z</dcterms:created>
  <dcterms:modified xsi:type="dcterms:W3CDTF">2021-04-16T0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